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b34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576f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9b0c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